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37743C"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59908D01" w14:textId="77777777" w:rsidR="00CF20C5" w:rsidRDefault="00CF20C5" w:rsidP="00CF20C5">
            <w:r>
              <w:rPr>
                <w:rFonts w:ascii="Segoe UI" w:hAnsi="Segoe UI" w:cs="Segoe UI"/>
                <w:color w:val="24292F"/>
                <w:shd w:val="clear" w:color="auto" w:fill="FFFFFF"/>
              </w:rPr>
              <w:t>automatic report generation for incomplete data analysis</w:t>
            </w:r>
          </w:p>
          <w:p w14:paraId="02E6AC6C" w14:textId="77777777" w:rsidR="00E7406A" w:rsidRPr="00CF20C5" w:rsidRDefault="00E7406A" w:rsidP="00E7406A">
            <w:pPr>
              <w:rPr>
                <w:rFonts w:ascii="Open Sans" w:hAnsi="Open Sans" w:cs="Open Sans"/>
                <w:sz w:val="24"/>
              </w:rPr>
            </w:pP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6555007F" w:rsidR="00720133" w:rsidRPr="00F764B5" w:rsidRDefault="00CF20C5" w:rsidP="00E7406A">
            <w:pPr>
              <w:rPr>
                <w:rFonts w:ascii="Open Sans" w:hAnsi="Open Sans" w:cs="Open Sans"/>
                <w:sz w:val="24"/>
              </w:rPr>
            </w:pPr>
            <w:r>
              <w:rPr>
                <w:rFonts w:ascii="Open Sans" w:hAnsi="Open Sans" w:cs="Open Sans"/>
                <w:sz w:val="24"/>
              </w:rPr>
              <w:t>30/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750BF556" w:rsidR="006A42D5" w:rsidRPr="00F764B5" w:rsidRDefault="00CF20C5" w:rsidP="00E7406A">
            <w:pPr>
              <w:rPr>
                <w:rFonts w:ascii="Open Sans" w:hAnsi="Open Sans" w:cs="Open Sans"/>
                <w:sz w:val="24"/>
              </w:rPr>
            </w:pPr>
            <w:r>
              <w:rPr>
                <w:rFonts w:ascii="Open Sans" w:hAnsi="Open Sans" w:cs="Open Sans"/>
                <w:sz w:val="24"/>
              </w:rPr>
              <w:t>KEVIN VRAGEN</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77777777" w:rsidR="004D24BE" w:rsidRPr="00F764B5" w:rsidRDefault="004D24BE" w:rsidP="00E7406A">
      <w:pPr>
        <w:tabs>
          <w:tab w:val="left" w:pos="5790"/>
        </w:tabs>
        <w:spacing w:after="0" w:line="240" w:lineRule="auto"/>
        <w:rPr>
          <w:rFonts w:ascii="Open Sans" w:hAnsi="Open Sans" w:cs="Open Sans"/>
          <w:b/>
          <w:sz w:val="24"/>
        </w:rPr>
      </w:pPr>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lastRenderedPageBreak/>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 xml:space="preserve">(to describe the project on </w:t>
      </w:r>
      <w:commentRangeStart w:id="0"/>
      <w:commentRangeStart w:id="1"/>
      <w:r w:rsidRPr="00F764B5">
        <w:rPr>
          <w:rFonts w:ascii="Open Sans" w:hAnsi="Open Sans" w:cs="Open Sans"/>
          <w:i/>
          <w:iCs/>
          <w:sz w:val="24"/>
        </w:rPr>
        <w:t>our website</w:t>
      </w:r>
      <w:commentRangeEnd w:id="0"/>
      <w:r w:rsidR="00F30A23">
        <w:rPr>
          <w:rStyle w:val="CommentReference"/>
        </w:rPr>
        <w:commentReference w:id="0"/>
      </w:r>
      <w:commentRangeEnd w:id="1"/>
      <w:r w:rsidR="003E0432">
        <w:rPr>
          <w:rStyle w:val="CommentReference"/>
        </w:rPr>
        <w:commentReference w:id="1"/>
      </w:r>
      <w:r w:rsidRPr="00F764B5">
        <w:rPr>
          <w:rFonts w:ascii="Open Sans" w:hAnsi="Open Sans" w:cs="Open Sans"/>
          <w:i/>
          <w:iCs/>
          <w:sz w:val="24"/>
        </w:rPr>
        <w:t xml:space="preserv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B3EAF5E" w14:textId="77777777" w:rsidR="00C82A21" w:rsidRDefault="00CF20C5" w:rsidP="00E7406A">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Imputation has become the backbone of contemporary incomplete data analysis. In imputation, algorithms are used to effectively replace missing values with data that could have been. The proper evaluation of the used imputation procedure is always omitted from scientific manuscripts, as it would take up too much space. This leads to a sub-optimal science and poses challenges for authors, reviewers, publishers and readers. We implement a method that standardizes the necessary evaluations by automatically generating a report for a given analysis model. The resulting report can be added as a supplement to any manuscript wherein imputation has been used.</w:t>
            </w:r>
          </w:p>
          <w:p w14:paraId="19935E23" w14:textId="77777777" w:rsidR="00DE4CE7" w:rsidRDefault="00DE4CE7" w:rsidP="00E7406A">
            <w:pPr>
              <w:spacing w:after="0" w:line="240" w:lineRule="auto"/>
              <w:rPr>
                <w:rFonts w:ascii="Segoe UI" w:hAnsi="Segoe UI" w:cs="Segoe UI"/>
                <w:color w:val="24292F"/>
                <w:shd w:val="clear" w:color="auto" w:fill="FFFFFF"/>
              </w:rPr>
            </w:pPr>
          </w:p>
          <w:p w14:paraId="0D5B30FD" w14:textId="77777777" w:rsidR="00DE4CE7" w:rsidRDefault="00DE4CE7" w:rsidP="00E7406A">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Suggestion: </w:t>
            </w:r>
          </w:p>
          <w:p w14:paraId="562CCD49" w14:textId="39930F5A" w:rsidR="00DE4CE7" w:rsidRDefault="00DE4CE7" w:rsidP="00DE4CE7">
            <w:pPr>
              <w:pStyle w:val="ListParagraph"/>
              <w:numPr>
                <w:ilvl w:val="0"/>
                <w:numId w:val="5"/>
              </w:numPr>
              <w:spacing w:after="0" w:line="240" w:lineRule="auto"/>
              <w:rPr>
                <w:rFonts w:ascii="Open Sans" w:hAnsi="Open Sans" w:cs="Open Sans"/>
                <w:sz w:val="24"/>
              </w:rPr>
            </w:pPr>
            <w:r>
              <w:rPr>
                <w:rFonts w:ascii="Open Sans" w:hAnsi="Open Sans" w:cs="Open Sans"/>
                <w:sz w:val="24"/>
              </w:rPr>
              <w:t>Increasingly many scientists want to be open in reporting their data analyses, to facilitate reproduction and replication of their work</w:t>
            </w:r>
            <w:r w:rsidR="00030939">
              <w:rPr>
                <w:rFonts w:ascii="Open Sans" w:hAnsi="Open Sans" w:cs="Open Sans"/>
                <w:sz w:val="24"/>
              </w:rPr>
              <w:t xml:space="preserve"> (yay open science!)</w:t>
            </w:r>
            <w:r>
              <w:rPr>
                <w:rFonts w:ascii="Open Sans" w:hAnsi="Open Sans" w:cs="Open Sans"/>
                <w:sz w:val="24"/>
              </w:rPr>
              <w:t>.</w:t>
            </w:r>
          </w:p>
          <w:p w14:paraId="71ACC552" w14:textId="01E9E2DD" w:rsidR="00DE4CE7" w:rsidRPr="00C4268E" w:rsidRDefault="00DE4CE7" w:rsidP="00C4268E">
            <w:pPr>
              <w:pStyle w:val="ListParagraph"/>
              <w:numPr>
                <w:ilvl w:val="0"/>
                <w:numId w:val="5"/>
              </w:numPr>
              <w:spacing w:after="0" w:line="240" w:lineRule="auto"/>
              <w:rPr>
                <w:rFonts w:ascii="Open Sans" w:hAnsi="Open Sans" w:cs="Open Sans"/>
                <w:sz w:val="24"/>
              </w:rPr>
            </w:pPr>
            <w:r>
              <w:rPr>
                <w:rFonts w:ascii="Open Sans" w:hAnsi="Open Sans" w:cs="Open Sans"/>
                <w:sz w:val="24"/>
              </w:rPr>
              <w:t>Even though analyses are reported more often, data wrangling is often omitted from manuscripts.</w:t>
            </w:r>
            <w:r w:rsidR="00C4268E">
              <w:rPr>
                <w:rFonts w:ascii="Open Sans" w:hAnsi="Open Sans" w:cs="Open Sans"/>
                <w:sz w:val="24"/>
              </w:rPr>
              <w:t xml:space="preserve"> E.g., m</w:t>
            </w:r>
            <w:r w:rsidRPr="00C4268E">
              <w:rPr>
                <w:rFonts w:ascii="Open Sans" w:hAnsi="Open Sans" w:cs="Open Sans"/>
                <w:sz w:val="24"/>
              </w:rPr>
              <w:t>issing data is ubiquitous</w:t>
            </w:r>
            <w:r w:rsidRPr="00C4268E">
              <w:rPr>
                <w:rFonts w:ascii="Open Sans" w:hAnsi="Open Sans" w:cs="Open Sans"/>
                <w:sz w:val="24"/>
              </w:rPr>
              <w:t xml:space="preserve"> and can have far-reaching effects.</w:t>
            </w:r>
          </w:p>
          <w:p w14:paraId="226F9AF0" w14:textId="0C881765" w:rsidR="00DE4CE7" w:rsidRDefault="00DE4CE7" w:rsidP="00DE4CE7">
            <w:pPr>
              <w:pStyle w:val="ListParagraph"/>
              <w:numPr>
                <w:ilvl w:val="0"/>
                <w:numId w:val="5"/>
              </w:numPr>
              <w:spacing w:after="0" w:line="240" w:lineRule="auto"/>
              <w:rPr>
                <w:rFonts w:ascii="Open Sans" w:hAnsi="Open Sans" w:cs="Open Sans"/>
                <w:sz w:val="24"/>
              </w:rPr>
            </w:pPr>
            <w:r>
              <w:rPr>
                <w:rFonts w:ascii="Open Sans" w:hAnsi="Open Sans" w:cs="Open Sans"/>
                <w:sz w:val="24"/>
              </w:rPr>
              <w:t>Not everyone has the experience/resources/time to report their missing data handling strategy properly.</w:t>
            </w:r>
          </w:p>
          <w:p w14:paraId="10DF915F" w14:textId="50EA3703" w:rsidR="00DE4CE7" w:rsidRPr="00DE4CE7" w:rsidRDefault="00DE4CE7" w:rsidP="00DE4CE7">
            <w:pPr>
              <w:pStyle w:val="ListParagraph"/>
              <w:numPr>
                <w:ilvl w:val="0"/>
                <w:numId w:val="5"/>
              </w:numPr>
              <w:spacing w:after="0" w:line="240" w:lineRule="auto"/>
              <w:rPr>
                <w:rFonts w:ascii="Open Sans" w:hAnsi="Open Sans" w:cs="Open Sans"/>
                <w:sz w:val="24"/>
              </w:rPr>
            </w:pPr>
            <w:r>
              <w:rPr>
                <w:rFonts w:ascii="Open Sans" w:hAnsi="Open Sans" w:cs="Open Sans"/>
                <w:sz w:val="24"/>
              </w:rPr>
              <w:t>We want to solve this problem with automated report generation for incomplete data analysis.</w:t>
            </w:r>
          </w:p>
        </w:tc>
      </w:tr>
    </w:tbl>
    <w:p w14:paraId="6E8FF8A7" w14:textId="77777777" w:rsidR="008A4A35" w:rsidRPr="00F764B5" w:rsidRDefault="008A4A35" w:rsidP="00E7406A">
      <w:pPr>
        <w:spacing w:after="0" w:line="240" w:lineRule="auto"/>
        <w:rPr>
          <w:rFonts w:ascii="Open Sans" w:hAnsi="Open Sans" w:cs="Open Sans"/>
          <w:sz w:val="24"/>
        </w:rPr>
      </w:pPr>
    </w:p>
    <w:p w14:paraId="2442FF1A" w14:textId="13265DF4" w:rsidR="00720133"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8" w:history="1">
        <w:r w:rsidR="00F47DF5" w:rsidRPr="00F764B5">
          <w:rPr>
            <w:rStyle w:val="Hyperlink"/>
            <w:rFonts w:ascii="Open Sans" w:hAnsi="Open Sans" w:cs="Open Sans"/>
            <w:b/>
            <w:i/>
            <w:sz w:val="24"/>
          </w:rPr>
          <w:t>top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p w14:paraId="39415998"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2AA1D13B" w14:textId="77777777"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lastRenderedPageBreak/>
              <w:t>We develop an automated report generator for studies wherein imputation techniques are used to solve for missing values. With imputation, the process of evaluating the validity and plausibility of the resulting imputations and algorithms is vital for the interpretation of submitted manuscripts and scientific results. This poses challenges for authors, reviewers, publishers and readers, as a proper evaluation process is often lengthy and would take up valuable space in manuscripts. We implement a method that standardizes such evaluations by automatically generating a report for a given analysis model. The resulting report can be added as a supplement to any manuscript wherein imputation has been used. With our method, anyone can interpret the utilized imputation procedure and evaluate its validity, even when access to the original data or the computer code is restricted.</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20EBB2FE"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p>
          <w:p w14:paraId="04AE7B87" w14:textId="60D87227"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p>
          <w:p w14:paraId="6AA036E7" w14:textId="21AA3EF8"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p>
          <w:p w14:paraId="0971C591" w14:textId="0C82836F"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w:t>
            </w:r>
            <w:r w:rsidRPr="00CF20C5">
              <w:rPr>
                <w:rFonts w:ascii="Segoe UI" w:hAnsi="Segoe UI" w:cs="Segoe UI"/>
                <w:i/>
                <w:iCs/>
                <w:color w:val="24292F"/>
                <w:u w:val="single"/>
                <w:shd w:val="clear" w:color="auto" w:fill="FFFFFF"/>
              </w:rPr>
              <w:t>community-driven and implemented in the open-source software package mice</w:t>
            </w:r>
            <w:r>
              <w:rPr>
                <w:rFonts w:ascii="Segoe UI" w:hAnsi="Segoe UI" w:cs="Segoe UI"/>
                <w:color w:val="24292F"/>
                <w:shd w:val="clear" w:color="auto" w:fill="FFFFFF"/>
              </w:rPr>
              <w:t xml:space="preserve">, which is the de facto standard for the analysis of incomplete data sets. </w:t>
            </w:r>
            <w:proofErr w:type="spellStart"/>
            <w:r>
              <w:rPr>
                <w:rFonts w:ascii="Segoe UI" w:hAnsi="Segoe UI" w:cs="Segoe UI"/>
                <w:color w:val="24292F"/>
                <w:shd w:val="clear" w:color="auto" w:fill="FFFFFF"/>
              </w:rPr>
              <w:t>Voortschrijdend</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inzicht</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kan</w:t>
            </w:r>
            <w:proofErr w:type="spellEnd"/>
            <w:r>
              <w:rPr>
                <w:rFonts w:ascii="Segoe UI" w:hAnsi="Segoe UI" w:cs="Segoe UI"/>
                <w:color w:val="24292F"/>
                <w:shd w:val="clear" w:color="auto" w:fill="FFFFFF"/>
              </w:rPr>
              <w:t xml:space="preserve"> de reports </w:t>
            </w:r>
            <w:proofErr w:type="spellStart"/>
            <w:r>
              <w:rPr>
                <w:rFonts w:ascii="Segoe UI" w:hAnsi="Segoe UI" w:cs="Segoe UI"/>
                <w:color w:val="24292F"/>
                <w:shd w:val="clear" w:color="auto" w:fill="FFFFFF"/>
              </w:rPr>
              <w:t>beter</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maken</w:t>
            </w:r>
            <w:proofErr w:type="spellEnd"/>
            <w:r>
              <w:rPr>
                <w:rFonts w:ascii="Segoe UI" w:hAnsi="Segoe UI" w:cs="Segoe UI"/>
                <w:color w:val="24292F"/>
                <w:shd w:val="clear" w:color="auto" w:fill="FFFFFF"/>
              </w:rPr>
              <w:t xml:space="preserve">. </w:t>
            </w:r>
          </w:p>
          <w:p w14:paraId="1B3E6692" w14:textId="2B61209B"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 xml:space="preserve">Nog iets meer over </w:t>
            </w:r>
            <w:proofErr w:type="spellStart"/>
            <w:r w:rsidRPr="00CF20C5">
              <w:rPr>
                <w:rFonts w:ascii="Segoe UI" w:hAnsi="Segoe UI" w:cs="Segoe UI"/>
                <w:color w:val="24292F"/>
                <w:shd w:val="clear" w:color="auto" w:fill="FFFFFF"/>
                <w:lang w:val="nl-NL"/>
              </w:rPr>
              <w:t>pu</w:t>
            </w:r>
            <w:r>
              <w:rPr>
                <w:rFonts w:ascii="Segoe UI" w:hAnsi="Segoe UI" w:cs="Segoe UI"/>
                <w:color w:val="24292F"/>
                <w:shd w:val="clear" w:color="auto" w:fill="FFFFFF"/>
                <w:lang w:val="nl-NL"/>
              </w:rPr>
              <w:t>rpose</w:t>
            </w:r>
            <w:proofErr w:type="spellEnd"/>
            <w:r>
              <w:rPr>
                <w:rFonts w:ascii="Segoe UI" w:hAnsi="Segoe UI" w:cs="Segoe UI"/>
                <w:color w:val="24292F"/>
                <w:shd w:val="clear" w:color="auto" w:fill="FFFFFF"/>
                <w:lang w:val="nl-NL"/>
              </w:rPr>
              <w:t xml:space="preserve"> met *dit moet je echt vertellen </w:t>
            </w:r>
            <w:proofErr w:type="spellStart"/>
            <w:r>
              <w:rPr>
                <w:rFonts w:ascii="Segoe UI" w:hAnsi="Segoe UI" w:cs="Segoe UI"/>
                <w:color w:val="24292F"/>
                <w:shd w:val="clear" w:color="auto" w:fill="FFFFFF"/>
                <w:lang w:val="nl-NL"/>
              </w:rPr>
              <w:t>bla-bla</w:t>
            </w:r>
            <w:proofErr w:type="spellEnd"/>
            <w:r>
              <w:rPr>
                <w:rFonts w:ascii="Segoe UI" w:hAnsi="Segoe UI" w:cs="Segoe UI"/>
                <w:color w:val="24292F"/>
                <w:shd w:val="clear" w:color="auto" w:fill="FFFFFF"/>
                <w:lang w:val="nl-NL"/>
              </w:rPr>
              <w:t xml:space="preserve"> praatje*</w:t>
            </w:r>
          </w:p>
          <w:p w14:paraId="344C33A4" w14:textId="22B4E804" w:rsidR="00CF20C5" w:rsidRPr="00CF20C5" w:rsidRDefault="00CF20C5" w:rsidP="00CF20C5">
            <w:pPr>
              <w:spacing w:after="0" w:line="240" w:lineRule="auto"/>
              <w:rPr>
                <w:rFonts w:ascii="Segoe UI" w:hAnsi="Segoe UI" w:cs="Segoe UI"/>
                <w:color w:val="24292F"/>
                <w:shd w:val="clear" w:color="auto" w:fill="FFFFFF"/>
                <w:lang w:val="nl-NL"/>
              </w:rPr>
            </w:pPr>
          </w:p>
          <w:p w14:paraId="004B7BCC" w14:textId="6AD8FE8C" w:rsidR="00CF20C5" w:rsidRP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Approach being taken</w:t>
            </w:r>
          </w:p>
          <w:p w14:paraId="71CEF9EC" w14:textId="482CA6BD"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community-driven and implemented in the open-source software package mice, which is the de facto standard for the analysis of incomplete data sets. </w:t>
            </w:r>
          </w:p>
          <w:p w14:paraId="2E426EF7" w14:textId="79275C37"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w:t>
            </w:r>
            <w:proofErr w:type="spellStart"/>
            <w:r w:rsidRPr="00CF20C5">
              <w:rPr>
                <w:rFonts w:ascii="Segoe UI" w:hAnsi="Segoe UI" w:cs="Segoe UI"/>
                <w:color w:val="24292F"/>
                <w:shd w:val="clear" w:color="auto" w:fill="FFFFFF"/>
                <w:lang w:val="nl-NL"/>
              </w:rPr>
              <w:t>marginal</w:t>
            </w:r>
            <w:r w:rsidR="00B3735F">
              <w:rPr>
                <w:rFonts w:ascii="Segoe UI" w:hAnsi="Segoe UI" w:cs="Segoe UI"/>
                <w:color w:val="24292F"/>
                <w:shd w:val="clear" w:color="auto" w:fill="FFFFFF"/>
                <w:lang w:val="nl-NL"/>
              </w:rPr>
              <w:t>s</w:t>
            </w:r>
            <w:proofErr w:type="spellEnd"/>
            <w:r w:rsidRPr="00CF20C5">
              <w:rPr>
                <w:rFonts w:ascii="Segoe UI" w:hAnsi="Segoe UI" w:cs="Segoe UI"/>
                <w:color w:val="24292F"/>
                <w:shd w:val="clear" w:color="auto" w:fill="FFFFFF"/>
                <w:lang w:val="nl-NL"/>
              </w:rPr>
              <w:t xml:space="preserve">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correlatietabellen/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4C8C2297" w14:textId="44EF86B0"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 xml:space="preserve">Welke software ondersteunen we vanaf begin: </w:t>
            </w:r>
            <w:proofErr w:type="spellStart"/>
            <w:r>
              <w:rPr>
                <w:rFonts w:ascii="Segoe UI" w:hAnsi="Segoe UI" w:cs="Segoe UI"/>
                <w:color w:val="24292F"/>
                <w:shd w:val="clear" w:color="auto" w:fill="FFFFFF"/>
                <w:lang w:val="nl-NL"/>
              </w:rPr>
              <w:t>mice</w:t>
            </w:r>
            <w:proofErr w:type="spellEnd"/>
            <w:r>
              <w:rPr>
                <w:rFonts w:ascii="Segoe UI" w:hAnsi="Segoe UI" w:cs="Segoe UI"/>
                <w:color w:val="24292F"/>
                <w:shd w:val="clear" w:color="auto" w:fill="FFFFFF"/>
                <w:lang w:val="nl-NL"/>
              </w:rPr>
              <w:t>::</w:t>
            </w:r>
            <w:proofErr w:type="spellStart"/>
            <w:r>
              <w:rPr>
                <w:rFonts w:ascii="Segoe UI" w:hAnsi="Segoe UI" w:cs="Segoe UI"/>
                <w:color w:val="24292F"/>
                <w:shd w:val="clear" w:color="auto" w:fill="FFFFFF"/>
                <w:lang w:val="nl-NL"/>
              </w:rPr>
              <w:t>mids</w:t>
            </w:r>
            <w:proofErr w:type="spellEnd"/>
            <w:r>
              <w:rPr>
                <w:rFonts w:ascii="Segoe UI" w:hAnsi="Segoe UI" w:cs="Segoe UI"/>
                <w:color w:val="24292F"/>
                <w:shd w:val="clear" w:color="auto" w:fill="FFFFFF"/>
                <w:lang w:val="nl-NL"/>
              </w:rPr>
              <w:t xml:space="preserve"> object en .</w:t>
            </w:r>
            <w:proofErr w:type="spellStart"/>
            <w:r>
              <w:rPr>
                <w:rFonts w:ascii="Segoe UI" w:hAnsi="Segoe UI" w:cs="Segoe UI"/>
                <w:color w:val="24292F"/>
                <w:shd w:val="clear" w:color="auto" w:fill="FFFFFF"/>
                <w:lang w:val="nl-NL"/>
              </w:rPr>
              <w:t>txt</w:t>
            </w:r>
            <w:proofErr w:type="spellEnd"/>
            <w:r>
              <w:rPr>
                <w:rFonts w:ascii="Segoe UI" w:hAnsi="Segoe UI" w:cs="Segoe UI"/>
                <w:color w:val="24292F"/>
                <w:shd w:val="clear" w:color="auto" w:fill="FFFFFF"/>
                <w:lang w:val="nl-NL"/>
              </w:rPr>
              <w:t xml:space="preserve"> in long format en </w:t>
            </w:r>
            <w:proofErr w:type="spellStart"/>
            <w:r>
              <w:rPr>
                <w:rFonts w:ascii="Segoe UI" w:hAnsi="Segoe UI" w:cs="Segoe UI"/>
                <w:color w:val="24292F"/>
                <w:shd w:val="clear" w:color="auto" w:fill="FFFFFF"/>
                <w:lang w:val="nl-NL"/>
              </w:rPr>
              <w:t>iteration_history</w:t>
            </w:r>
            <w:proofErr w:type="spellEnd"/>
            <w:r>
              <w:rPr>
                <w:rFonts w:ascii="Segoe UI" w:hAnsi="Segoe UI" w:cs="Segoe UI"/>
                <w:color w:val="24292F"/>
                <w:shd w:val="clear" w:color="auto" w:fill="FFFFFF"/>
                <w:lang w:val="nl-NL"/>
              </w:rPr>
              <w:t>. Dan hebben we alle software zo’n beetje te pakken</w:t>
            </w:r>
          </w:p>
          <w:p w14:paraId="340EF6FD" w14:textId="2112CB85"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 xml:space="preserve">In R; </w:t>
            </w:r>
            <w:proofErr w:type="spellStart"/>
            <w:r>
              <w:rPr>
                <w:rFonts w:ascii="Segoe UI" w:hAnsi="Segoe UI" w:cs="Segoe UI"/>
                <w:color w:val="24292F"/>
                <w:shd w:val="clear" w:color="auto" w:fill="FFFFFF"/>
                <w:lang w:val="en-US"/>
              </w:rPr>
              <w:t>evt</w:t>
            </w:r>
            <w:proofErr w:type="spellEnd"/>
            <w:r>
              <w:rPr>
                <w:rFonts w:ascii="Segoe UI" w:hAnsi="Segoe UI" w:cs="Segoe UI"/>
                <w:color w:val="24292F"/>
                <w:shd w:val="clear" w:color="auto" w:fill="FFFFFF"/>
                <w:lang w:val="en-US"/>
              </w:rPr>
              <w:t xml:space="preserve"> </w:t>
            </w:r>
            <w:r w:rsidRPr="00CF20C5">
              <w:rPr>
                <w:rFonts w:ascii="Segoe UI" w:hAnsi="Segoe UI" w:cs="Segoe UI"/>
                <w:color w:val="24292F"/>
                <w:shd w:val="clear" w:color="auto" w:fill="FFFFFF"/>
                <w:lang w:val="en-US"/>
              </w:rPr>
              <w:t xml:space="preserve">met shiny facility for </w:t>
            </w:r>
            <w:r>
              <w:rPr>
                <w:rFonts w:ascii="Segoe UI" w:hAnsi="Segoe UI" w:cs="Segoe UI"/>
                <w:color w:val="24292F"/>
                <w:shd w:val="clear" w:color="auto" w:fill="FFFFFF"/>
                <w:lang w:val="en-US"/>
              </w:rPr>
              <w:t>ease of use.</w:t>
            </w:r>
          </w:p>
          <w:p w14:paraId="4AE7720E" w14:textId="7C83BDDA"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OPIC is FAIR data and software </w:t>
            </w:r>
          </w:p>
          <w:p w14:paraId="3D18D539" w14:textId="799C8530" w:rsidR="00CF20C5" w:rsidRPr="00CF20C5" w:rsidRDefault="00CF20C5" w:rsidP="00CF20C5">
            <w:pPr>
              <w:spacing w:after="0" w:line="240" w:lineRule="auto"/>
              <w:rPr>
                <w:rFonts w:ascii="Open Sans" w:hAnsi="Open Sans" w:cs="Open Sans"/>
                <w:sz w:val="24"/>
              </w:rPr>
            </w:pPr>
            <w:r>
              <w:rPr>
                <w:rFonts w:ascii="Segoe UI" w:hAnsi="Segoe UI" w:cs="Segoe UI"/>
                <w:color w:val="24292F"/>
                <w:shd w:val="clear" w:color="auto" w:fill="FFFFFF"/>
              </w:rPr>
              <w:t xml:space="preserve"> </w:t>
            </w:r>
          </w:p>
          <w:p w14:paraId="518A2E23" w14:textId="77777777" w:rsidR="00CF20C5" w:rsidRPr="00CF20C5" w:rsidRDefault="00CF20C5" w:rsidP="00E7406A">
            <w:pPr>
              <w:spacing w:after="0" w:line="240" w:lineRule="auto"/>
              <w:rPr>
                <w:rFonts w:ascii="Open Sans" w:hAnsi="Open Sans" w:cs="Open Sans"/>
                <w:sz w:val="24"/>
              </w:rPr>
            </w:pP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9135CAC" w14:textId="775D3054" w:rsidR="00CF20C5" w:rsidRPr="00CF20C5" w:rsidRDefault="00CF20C5" w:rsidP="00CF20C5">
            <w:pPr>
              <w:spacing w:after="0" w:line="240" w:lineRule="auto"/>
              <w:rPr>
                <w:rFonts w:ascii="Segoe UI" w:hAnsi="Segoe UI" w:cs="Segoe UI"/>
                <w:color w:val="24292F"/>
                <w:shd w:val="clear" w:color="auto" w:fill="FFFFFF"/>
                <w:lang w:val="nl-NL"/>
              </w:rPr>
            </w:pPr>
            <w:proofErr w:type="spellStart"/>
            <w:r>
              <w:rPr>
                <w:rFonts w:ascii="Segoe UI" w:hAnsi="Segoe UI" w:cs="Segoe UI"/>
                <w:color w:val="24292F"/>
                <w:shd w:val="clear" w:color="auto" w:fill="FFFFFF"/>
                <w:lang w:val="nl-NL"/>
              </w:rPr>
              <w:lastRenderedPageBreak/>
              <w:t>Progress</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outcomes</w:t>
            </w:r>
            <w:proofErr w:type="spellEnd"/>
          </w:p>
          <w:p w14:paraId="5EE494C9" w14:textId="4D1405E5" w:rsidR="008A4A35" w:rsidRDefault="00CF20C5" w:rsidP="00E7406A">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 xml:space="preserve">/marginalen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xml:space="preserve">, </w:t>
            </w:r>
            <w:proofErr w:type="spellStart"/>
            <w:r w:rsidRPr="00CF20C5">
              <w:rPr>
                <w:rFonts w:ascii="Segoe UI" w:hAnsi="Segoe UI" w:cs="Segoe UI"/>
                <w:color w:val="24292F"/>
                <w:shd w:val="clear" w:color="auto" w:fill="FFFFFF"/>
                <w:lang w:val="nl-NL"/>
              </w:rPr>
              <w:t>correlatietabbellen</w:t>
            </w:r>
            <w:proofErr w:type="spellEnd"/>
            <w:r w:rsidRPr="00CF20C5">
              <w:rPr>
                <w:rFonts w:ascii="Segoe UI" w:hAnsi="Segoe UI" w:cs="Segoe UI"/>
                <w:color w:val="24292F"/>
                <w:shd w:val="clear" w:color="auto" w:fill="FFFFFF"/>
                <w:lang w:val="nl-NL"/>
              </w:rPr>
              <w:t>/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1432F3F1" w14:textId="2C872030" w:rsidR="00CF20C5" w:rsidRDefault="00CF20C5" w:rsidP="00CF20C5">
            <w:pPr>
              <w:spacing w:after="0" w:line="240" w:lineRule="auto"/>
              <w:rPr>
                <w:rFonts w:ascii="Segoe UI" w:hAnsi="Segoe UI" w:cs="Segoe UI"/>
                <w:color w:val="24292F"/>
                <w:shd w:val="clear" w:color="auto" w:fill="FFFFFF"/>
                <w:lang w:val="nl-NL"/>
              </w:rPr>
            </w:pPr>
          </w:p>
          <w:p w14:paraId="56EA93BF" w14:textId="65CC7F19" w:rsidR="00CF20C5" w:rsidRPr="00CF20C5" w:rsidRDefault="00CF20C5" w:rsidP="00CF20C5">
            <w:p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Impact:</w:t>
            </w:r>
          </w:p>
          <w:p w14:paraId="22A348C5" w14:textId="233CF653" w:rsidR="00CF20C5" w:rsidRDefault="00CF20C5" w:rsidP="00E7406A">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Downloads on CRAN en G</w:t>
            </w:r>
            <w:r>
              <w:rPr>
                <w:rFonts w:ascii="Segoe UI" w:hAnsi="Segoe UI" w:cs="Segoe UI"/>
                <w:color w:val="24292F"/>
                <w:shd w:val="clear" w:color="auto" w:fill="FFFFFF"/>
                <w:lang w:val="en-US"/>
              </w:rPr>
              <w:t>itHub</w:t>
            </w:r>
          </w:p>
          <w:p w14:paraId="74C2879F" w14:textId="2116EFB8" w:rsidR="00CF20C5" w:rsidRDefault="00CF20C5" w:rsidP="00CF20C5">
            <w:pPr>
              <w:spacing w:after="0" w:line="240" w:lineRule="auto"/>
              <w:ind w:left="360"/>
              <w:rPr>
                <w:rFonts w:ascii="Segoe UI" w:hAnsi="Segoe UI" w:cs="Segoe UI"/>
                <w:color w:val="24292F"/>
                <w:shd w:val="clear" w:color="auto" w:fill="FFFFFF"/>
                <w:lang w:val="en-US"/>
              </w:rPr>
            </w:pPr>
          </w:p>
          <w:p w14:paraId="07F718B9" w14:textId="6365491E" w:rsidR="00CF20C5" w:rsidRDefault="00CF20C5" w:rsidP="00CF20C5">
            <w:p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Dissemination</w:t>
            </w:r>
          </w:p>
          <w:p w14:paraId="3FB2F33E" w14:textId="0D73073C"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 xml:space="preserve">In R – perhaps not in mice because of impact monitoring. Perhaps separate package to aid visibility with function in mice that runs the relevant package code: REPORTER package with REPORTER::imputation() as function. REPORTER allows for more standardized implementations than imputation alone.  </w:t>
            </w:r>
          </w:p>
          <w:p w14:paraId="0F35A5B8" w14:textId="77777777" w:rsidR="00CF20C5" w:rsidRPr="00CF20C5" w:rsidRDefault="00CF20C5" w:rsidP="00CF20C5">
            <w:pPr>
              <w:spacing w:after="0" w:line="240" w:lineRule="auto"/>
              <w:rPr>
                <w:rFonts w:ascii="Segoe UI" w:hAnsi="Segoe UI" w:cs="Segoe UI"/>
                <w:color w:val="24292F"/>
                <w:shd w:val="clear" w:color="auto" w:fill="FFFFFF"/>
                <w:lang w:val="en-US"/>
              </w:rPr>
            </w:pPr>
          </w:p>
          <w:p w14:paraId="022CBB4A" w14:textId="34B80E43" w:rsidR="00C82A21" w:rsidRDefault="00A0481A" w:rsidP="00E7406A">
            <w:pPr>
              <w:spacing w:after="0" w:line="240" w:lineRule="auto"/>
              <w:rPr>
                <w:rFonts w:ascii="Open Sans" w:hAnsi="Open Sans" w:cs="Open Sans"/>
                <w:sz w:val="24"/>
                <w:lang w:val="en-US"/>
              </w:rPr>
            </w:pPr>
            <w:r>
              <w:rPr>
                <w:rFonts w:ascii="Open Sans" w:hAnsi="Open Sans" w:cs="Open Sans"/>
                <w:sz w:val="24"/>
                <w:lang w:val="en-US"/>
              </w:rPr>
              <w:t>SMART</w:t>
            </w:r>
          </w:p>
          <w:p w14:paraId="1407E401" w14:textId="20C9A56F" w:rsidR="00A0481A" w:rsidRDefault="00A0481A"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Specific: an R package with functions that generate reports (output in html, pdf and docx file types) based on incomplete data and imputation objects. The output contains tables, metrics and figures that can be included as supplement to manuscripts, which will standardize reporting and facilitate replication of analyses.</w:t>
            </w:r>
          </w:p>
          <w:p w14:paraId="72DC6106" w14:textId="7B0D9949" w:rsidR="00A0481A" w:rsidRDefault="00A0481A"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 xml:space="preserve">Measurable: By the end of this project there will be a GitHub repo with an R package and a vignette. </w:t>
            </w:r>
            <w:r w:rsidR="0082373E">
              <w:rPr>
                <w:rFonts w:ascii="Open Sans" w:hAnsi="Open Sans" w:cs="Open Sans"/>
                <w:sz w:val="24"/>
                <w:lang w:val="en-US"/>
              </w:rPr>
              <w:t xml:space="preserve">Measure impact by CRAN downloads/GitHub stars. </w:t>
            </w:r>
            <w:r>
              <w:rPr>
                <w:rFonts w:ascii="Open Sans" w:hAnsi="Open Sans" w:cs="Open Sans"/>
                <w:sz w:val="24"/>
                <w:lang w:val="en-US"/>
              </w:rPr>
              <w:t>Benchmarks are the development of lower-level R functions for the creation of figures and tables, wrapper functions for specific input types (mice::</w:t>
            </w:r>
            <w:proofErr w:type="spellStart"/>
            <w:r>
              <w:rPr>
                <w:rFonts w:ascii="Open Sans" w:hAnsi="Open Sans" w:cs="Open Sans"/>
                <w:sz w:val="24"/>
                <w:lang w:val="en-US"/>
              </w:rPr>
              <w:t>mids</w:t>
            </w:r>
            <w:proofErr w:type="spellEnd"/>
            <w:r>
              <w:rPr>
                <w:rFonts w:ascii="Open Sans" w:hAnsi="Open Sans" w:cs="Open Sans"/>
                <w:sz w:val="24"/>
                <w:lang w:val="en-US"/>
              </w:rPr>
              <w:t xml:space="preserve"> objects, SPSS exports, etc.)</w:t>
            </w:r>
            <w:r w:rsidR="005B6986">
              <w:rPr>
                <w:rFonts w:ascii="Open Sans" w:hAnsi="Open Sans" w:cs="Open Sans"/>
                <w:sz w:val="24"/>
                <w:lang w:val="en-US"/>
              </w:rPr>
              <w:t>, and the bundling of these into an R package.</w:t>
            </w:r>
          </w:p>
          <w:p w14:paraId="01F2A7EB" w14:textId="293E491A" w:rsidR="005B6986" w:rsidRDefault="0069303A"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Achievable: Work with milestones (see above).</w:t>
            </w:r>
            <w:r w:rsidR="00D8698D">
              <w:rPr>
                <w:rFonts w:ascii="Open Sans" w:hAnsi="Open Sans" w:cs="Open Sans"/>
                <w:sz w:val="24"/>
                <w:lang w:val="en-US"/>
              </w:rPr>
              <w:t xml:space="preserve"> E</w:t>
            </w:r>
            <w:r w:rsidR="005B6D5B">
              <w:rPr>
                <w:rFonts w:ascii="Open Sans" w:hAnsi="Open Sans" w:cs="Open Sans"/>
                <w:sz w:val="24"/>
                <w:lang w:val="en-US"/>
              </w:rPr>
              <w:t>.g., e</w:t>
            </w:r>
            <w:r w:rsidR="00D8698D">
              <w:rPr>
                <w:rFonts w:ascii="Open Sans" w:hAnsi="Open Sans" w:cs="Open Sans"/>
                <w:sz w:val="24"/>
                <w:lang w:val="en-US"/>
              </w:rPr>
              <w:t xml:space="preserve">xpand to SPSS </w:t>
            </w:r>
            <w:r w:rsidR="005B6D5B">
              <w:rPr>
                <w:rFonts w:ascii="Open Sans" w:hAnsi="Open Sans" w:cs="Open Sans"/>
                <w:sz w:val="24"/>
                <w:lang w:val="en-US"/>
              </w:rPr>
              <w:t>export</w:t>
            </w:r>
            <w:r w:rsidR="009043CE">
              <w:rPr>
                <w:rFonts w:ascii="Open Sans" w:hAnsi="Open Sans" w:cs="Open Sans"/>
                <w:sz w:val="24"/>
                <w:lang w:val="en-US"/>
              </w:rPr>
              <w:t xml:space="preserve"> data</w:t>
            </w:r>
            <w:r w:rsidR="00D8698D">
              <w:rPr>
                <w:rFonts w:ascii="Open Sans" w:hAnsi="Open Sans" w:cs="Open Sans"/>
                <w:sz w:val="24"/>
                <w:lang w:val="en-US"/>
              </w:rPr>
              <w:t xml:space="preserve"> later.</w:t>
            </w:r>
          </w:p>
          <w:p w14:paraId="27BCF753" w14:textId="188F6BC6" w:rsidR="00D8698D" w:rsidRDefault="003635D5"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 xml:space="preserve">Relevant: Openness in scientific reporting e.g. </w:t>
            </w:r>
            <w:proofErr w:type="spellStart"/>
            <w:r>
              <w:rPr>
                <w:rFonts w:ascii="Open Sans" w:hAnsi="Open Sans" w:cs="Open Sans"/>
                <w:sz w:val="24"/>
                <w:lang w:val="en-US"/>
              </w:rPr>
              <w:t>w.r.t.</w:t>
            </w:r>
            <w:proofErr w:type="spellEnd"/>
            <w:r>
              <w:rPr>
                <w:rFonts w:ascii="Open Sans" w:hAnsi="Open Sans" w:cs="Open Sans"/>
                <w:sz w:val="24"/>
                <w:lang w:val="en-US"/>
              </w:rPr>
              <w:t xml:space="preserve"> size of missing data problem and quality of imputations. Reproducibility of research practices.</w:t>
            </w:r>
            <w:r w:rsidR="00C23C78">
              <w:rPr>
                <w:rFonts w:ascii="Open Sans" w:hAnsi="Open Sans" w:cs="Open Sans"/>
                <w:sz w:val="24"/>
                <w:lang w:val="en-US"/>
              </w:rPr>
              <w:t xml:space="preserve"> More open source software published by the UU</w:t>
            </w:r>
            <w:r w:rsidR="00EA5D09">
              <w:rPr>
                <w:rFonts w:ascii="Open Sans" w:hAnsi="Open Sans" w:cs="Open Sans"/>
                <w:sz w:val="24"/>
                <w:lang w:val="en-US"/>
              </w:rPr>
              <w:t xml:space="preserve"> (showcase/forefront of the open science movement)</w:t>
            </w:r>
            <w:r w:rsidR="00C23C78">
              <w:rPr>
                <w:rFonts w:ascii="Open Sans" w:hAnsi="Open Sans" w:cs="Open Sans"/>
                <w:sz w:val="24"/>
                <w:lang w:val="en-US"/>
              </w:rPr>
              <w:t>.</w:t>
            </w:r>
            <w:r>
              <w:rPr>
                <w:rFonts w:ascii="Open Sans" w:hAnsi="Open Sans" w:cs="Open Sans"/>
                <w:sz w:val="24"/>
                <w:lang w:val="en-US"/>
              </w:rPr>
              <w:t xml:space="preserve"> </w:t>
            </w:r>
          </w:p>
          <w:p w14:paraId="512639FC" w14:textId="74974D32" w:rsidR="00EA5D09" w:rsidRPr="00A0481A" w:rsidRDefault="00EA5D09"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Timebound: Start and end dates are clear. Open Science Festival or Open Science Community Utrecht presentation proposal as midway point (March/April 2023).</w:t>
            </w:r>
          </w:p>
          <w:p w14:paraId="0919B850" w14:textId="77777777" w:rsidR="00C82A21" w:rsidRPr="00CF20C5" w:rsidRDefault="00C82A21" w:rsidP="00E7406A">
            <w:pPr>
              <w:spacing w:after="0" w:line="240" w:lineRule="auto"/>
              <w:rPr>
                <w:rFonts w:ascii="Open Sans" w:hAnsi="Open Sans" w:cs="Open Sans"/>
                <w:sz w:val="24"/>
                <w:lang w:val="en-US"/>
              </w:rPr>
            </w:pPr>
          </w:p>
        </w:tc>
      </w:tr>
      <w:tr w:rsidR="00CF20C5" w:rsidRPr="00CF20C5" w14:paraId="0796E6C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1CABD855" w14:textId="4BFA7B9E" w:rsidR="00CF20C5" w:rsidRPr="00CF20C5" w:rsidRDefault="00CF20C5" w:rsidP="00CF20C5">
            <w:pPr>
              <w:spacing w:after="0" w:line="240" w:lineRule="auto"/>
              <w:rPr>
                <w:rFonts w:ascii="Segoe UI" w:hAnsi="Segoe UI" w:cs="Segoe UI"/>
                <w:color w:val="24292F"/>
                <w:shd w:val="clear" w:color="auto" w:fill="FFFFFF"/>
                <w:lang w:val="en-US"/>
              </w:rPr>
            </w:pPr>
          </w:p>
        </w:tc>
      </w:tr>
    </w:tbl>
    <w:p w14:paraId="08AA4EA3" w14:textId="77777777" w:rsidR="008A4A35" w:rsidRPr="00CF20C5" w:rsidRDefault="008A4A35" w:rsidP="00E7406A">
      <w:pPr>
        <w:spacing w:after="0" w:line="240" w:lineRule="auto"/>
        <w:rPr>
          <w:rFonts w:ascii="Open Sans" w:hAnsi="Open Sans" w:cs="Open Sans"/>
          <w:sz w:val="24"/>
          <w:lang w:val="en-US"/>
        </w:rPr>
      </w:pPr>
    </w:p>
    <w:p w14:paraId="089773D9" w14:textId="77777777"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7BECF1A8" w14:textId="77777777" w:rsidR="00C82A21" w:rsidRDefault="00F40B45" w:rsidP="00F40B45">
            <w:pPr>
              <w:pStyle w:val="ListParagraph"/>
              <w:numPr>
                <w:ilvl w:val="0"/>
                <w:numId w:val="4"/>
              </w:numPr>
              <w:spacing w:after="0" w:line="240" w:lineRule="auto"/>
              <w:rPr>
                <w:rFonts w:ascii="Open Sans" w:hAnsi="Open Sans" w:cs="Open Sans"/>
                <w:sz w:val="24"/>
              </w:rPr>
            </w:pPr>
            <w:r>
              <w:rPr>
                <w:rFonts w:ascii="Open Sans" w:hAnsi="Open Sans" w:cs="Open Sans"/>
                <w:sz w:val="24"/>
              </w:rPr>
              <w:lastRenderedPageBreak/>
              <w:t xml:space="preserve">Opportunity to develop a FAIR open source software project from scratch (e.g., first version will already have a </w:t>
            </w:r>
            <w:proofErr w:type="spellStart"/>
            <w:r>
              <w:rPr>
                <w:rFonts w:ascii="Open Sans" w:hAnsi="Open Sans" w:cs="Open Sans"/>
                <w:sz w:val="24"/>
              </w:rPr>
              <w:t>Zenodo</w:t>
            </w:r>
            <w:proofErr w:type="spellEnd"/>
            <w:r>
              <w:rPr>
                <w:rFonts w:ascii="Open Sans" w:hAnsi="Open Sans" w:cs="Open Sans"/>
                <w:sz w:val="24"/>
              </w:rPr>
              <w:t xml:space="preserve"> registration).</w:t>
            </w:r>
          </w:p>
          <w:p w14:paraId="60D3BA14" w14:textId="77777777" w:rsidR="004023BE" w:rsidRDefault="004023BE" w:rsidP="00F40B45">
            <w:pPr>
              <w:pStyle w:val="ListParagraph"/>
              <w:numPr>
                <w:ilvl w:val="0"/>
                <w:numId w:val="4"/>
              </w:numPr>
              <w:spacing w:after="0" w:line="240" w:lineRule="auto"/>
              <w:rPr>
                <w:rFonts w:ascii="Open Sans" w:hAnsi="Open Sans" w:cs="Open Sans"/>
                <w:sz w:val="24"/>
              </w:rPr>
            </w:pPr>
            <w:r>
              <w:rPr>
                <w:rFonts w:ascii="Open Sans" w:hAnsi="Open Sans" w:cs="Open Sans"/>
                <w:sz w:val="24"/>
              </w:rPr>
              <w:t xml:space="preserve">Opportunity to </w:t>
            </w:r>
            <w:r w:rsidR="00D60A6B">
              <w:rPr>
                <w:rFonts w:ascii="Open Sans" w:hAnsi="Open Sans" w:cs="Open Sans"/>
                <w:sz w:val="24"/>
              </w:rPr>
              <w:t>p</w:t>
            </w:r>
            <w:r>
              <w:rPr>
                <w:rFonts w:ascii="Open Sans" w:hAnsi="Open Sans" w:cs="Open Sans"/>
                <w:sz w:val="24"/>
              </w:rPr>
              <w:t xml:space="preserve">ractice the guidance/supervision of </w:t>
            </w:r>
            <w:r w:rsidR="00D60A6B">
              <w:rPr>
                <w:rFonts w:ascii="Open Sans" w:hAnsi="Open Sans" w:cs="Open Sans"/>
                <w:sz w:val="24"/>
              </w:rPr>
              <w:t xml:space="preserve">a student-assistant in </w:t>
            </w:r>
            <w:r>
              <w:rPr>
                <w:rFonts w:ascii="Open Sans" w:hAnsi="Open Sans" w:cs="Open Sans"/>
                <w:sz w:val="24"/>
              </w:rPr>
              <w:t>open science principles.</w:t>
            </w:r>
          </w:p>
          <w:p w14:paraId="5F7D742E" w14:textId="05C9C80C" w:rsidR="00752EE3" w:rsidRPr="00F40B45" w:rsidRDefault="00752EE3" w:rsidP="00F40B45">
            <w:pPr>
              <w:pStyle w:val="ListParagraph"/>
              <w:numPr>
                <w:ilvl w:val="0"/>
                <w:numId w:val="4"/>
              </w:numPr>
              <w:spacing w:after="0" w:line="240" w:lineRule="auto"/>
              <w:rPr>
                <w:rFonts w:ascii="Open Sans" w:hAnsi="Open Sans" w:cs="Open Sans"/>
                <w:sz w:val="24"/>
              </w:rPr>
            </w:pPr>
            <w:r>
              <w:rPr>
                <w:rFonts w:ascii="Open Sans" w:hAnsi="Open Sans" w:cs="Open Sans"/>
                <w:sz w:val="24"/>
              </w:rPr>
              <w:t>This project may become a showcase to encourage colleagues/applied researchers to use open science principles?</w:t>
            </w:r>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DE4CE7"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9E7DE69" w14:textId="77777777" w:rsidR="008A4A35" w:rsidRPr="00F764B5" w:rsidRDefault="008A4A35" w:rsidP="00E7406A">
            <w:pPr>
              <w:spacing w:after="0" w:line="240" w:lineRule="auto"/>
              <w:rPr>
                <w:rFonts w:ascii="Open Sans" w:hAnsi="Open Sans" w:cs="Open Sans"/>
                <w:sz w:val="24"/>
              </w:rPr>
            </w:pPr>
          </w:p>
          <w:p w14:paraId="1F4C091C" w14:textId="0FAC7844" w:rsidR="00C82A21" w:rsidRPr="002914D1" w:rsidRDefault="00CF20C5" w:rsidP="00E7406A">
            <w:pPr>
              <w:spacing w:after="0" w:line="240" w:lineRule="auto"/>
              <w:rPr>
                <w:rFonts w:ascii="Open Sans" w:hAnsi="Open Sans" w:cs="Open Sans"/>
                <w:sz w:val="24"/>
                <w:lang w:val="nl-NL"/>
              </w:rPr>
            </w:pPr>
            <w:r w:rsidRPr="002914D1">
              <w:rPr>
                <w:rFonts w:ascii="Open Sans" w:hAnsi="Open Sans" w:cs="Open Sans"/>
                <w:sz w:val="24"/>
                <w:lang w:val="nl-NL"/>
              </w:rPr>
              <w:t>Urenraming maken</w:t>
            </w:r>
            <w:r w:rsidR="002914D1" w:rsidRPr="002914D1">
              <w:rPr>
                <w:rFonts w:ascii="Open Sans" w:hAnsi="Open Sans" w:cs="Open Sans"/>
                <w:sz w:val="24"/>
                <w:lang w:val="nl-NL"/>
              </w:rPr>
              <w:t xml:space="preserve"> (bijv. 307 uur S</w:t>
            </w:r>
            <w:r w:rsidR="002914D1">
              <w:rPr>
                <w:rFonts w:ascii="Open Sans" w:hAnsi="Open Sans" w:cs="Open Sans"/>
                <w:sz w:val="24"/>
                <w:lang w:val="nl-NL"/>
              </w:rPr>
              <w:t>A was €8.000 bij SIG aanvraag)</w:t>
            </w:r>
          </w:p>
          <w:p w14:paraId="43063C08" w14:textId="77777777" w:rsidR="00C82A21" w:rsidRPr="002914D1" w:rsidRDefault="00C82A21" w:rsidP="00E7406A">
            <w:pPr>
              <w:spacing w:after="0" w:line="240" w:lineRule="auto"/>
              <w:rPr>
                <w:rFonts w:ascii="Open Sans" w:hAnsi="Open Sans" w:cs="Open Sans"/>
                <w:sz w:val="24"/>
                <w:lang w:val="nl-NL"/>
              </w:rPr>
            </w:pPr>
          </w:p>
        </w:tc>
      </w:tr>
    </w:tbl>
    <w:p w14:paraId="02D28DD9" w14:textId="77777777" w:rsidR="00720133" w:rsidRPr="002914D1" w:rsidRDefault="00720133" w:rsidP="00E7406A">
      <w:pPr>
        <w:spacing w:after="0" w:line="240" w:lineRule="auto"/>
        <w:rPr>
          <w:rFonts w:ascii="Open Sans" w:hAnsi="Open Sans" w:cs="Open Sans"/>
          <w:sz w:val="24"/>
          <w:lang w:val="nl-NL"/>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9"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20"/>
      <w:pgSz w:w="11906" w:h="16838"/>
      <w:pgMar w:top="1985"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19ECD9B" w14:textId="569AD235" w:rsidR="00F30A23" w:rsidRDefault="00F30A23">
      <w:pPr>
        <w:pStyle w:val="CommentText"/>
      </w:pPr>
      <w:r>
        <w:rPr>
          <w:rStyle w:val="CommentReference"/>
        </w:rPr>
        <w:annotationRef/>
      </w:r>
      <w:r>
        <w:t>Text does not perfectly match target audience. It’ll be on the Open Science UU page. Let’s focus on that a bit more!</w:t>
      </w:r>
    </w:p>
  </w:comment>
  <w:comment w:id="1" w:author="Author" w:initials="A">
    <w:p w14:paraId="17E31DB7" w14:textId="627C3B23" w:rsidR="003E0432" w:rsidRDefault="003E0432">
      <w:pPr>
        <w:pStyle w:val="CommentText"/>
      </w:pPr>
      <w:r>
        <w:rPr>
          <w:rStyle w:val="CommentReference"/>
        </w:rPr>
        <w:annotationRef/>
      </w:r>
      <w:r>
        <w:t xml:space="preserve">We could already implement a first step for a Missing Data appendix! Makes it much broader and not even much more work for u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9ECD9B" w15:done="0"/>
  <w15:commentEx w15:paraId="17E31DB7" w15:paraIdParent="519EC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9ECD9B" w16cid:durableId="2628BE4C"/>
  <w16cid:commentId w16cid:paraId="17E31DB7" w16cid:durableId="2628BF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CA638" w14:textId="77777777" w:rsidR="0037743C" w:rsidRDefault="0037743C" w:rsidP="00AE0CD2">
      <w:pPr>
        <w:spacing w:after="0" w:line="240" w:lineRule="auto"/>
      </w:pPr>
      <w:r>
        <w:separator/>
      </w:r>
    </w:p>
  </w:endnote>
  <w:endnote w:type="continuationSeparator" w:id="0">
    <w:p w14:paraId="51B66AFB" w14:textId="77777777" w:rsidR="0037743C" w:rsidRDefault="0037743C" w:rsidP="00AE0CD2">
      <w:pPr>
        <w:spacing w:after="0" w:line="240" w:lineRule="auto"/>
      </w:pPr>
      <w:r>
        <w:continuationSeparator/>
      </w:r>
    </w:p>
  </w:endnote>
  <w:endnote w:type="continuationNotice" w:id="1">
    <w:p w14:paraId="654E83ED" w14:textId="77777777" w:rsidR="0037743C" w:rsidRDefault="003774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DC8C8" w14:textId="77777777" w:rsidR="0037743C" w:rsidRDefault="0037743C" w:rsidP="00AE0CD2">
      <w:pPr>
        <w:spacing w:after="0" w:line="240" w:lineRule="auto"/>
      </w:pPr>
      <w:r>
        <w:separator/>
      </w:r>
    </w:p>
  </w:footnote>
  <w:footnote w:type="continuationSeparator" w:id="0">
    <w:p w14:paraId="0FEF1E70" w14:textId="77777777" w:rsidR="0037743C" w:rsidRDefault="0037743C" w:rsidP="00AE0CD2">
      <w:pPr>
        <w:spacing w:after="0" w:line="240" w:lineRule="auto"/>
      </w:pPr>
      <w:r>
        <w:continuationSeparator/>
      </w:r>
    </w:p>
  </w:footnote>
  <w:footnote w:type="continuationNotice" w:id="1">
    <w:p w14:paraId="4312D70F" w14:textId="77777777" w:rsidR="0037743C" w:rsidRDefault="003774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qgUAg50bkCwAAAA="/>
  </w:docVars>
  <w:rsids>
    <w:rsidRoot w:val="00720133"/>
    <w:rsid w:val="00003F6A"/>
    <w:rsid w:val="00013C70"/>
    <w:rsid w:val="00020892"/>
    <w:rsid w:val="00023BD8"/>
    <w:rsid w:val="00030939"/>
    <w:rsid w:val="0003296A"/>
    <w:rsid w:val="0004356E"/>
    <w:rsid w:val="00044898"/>
    <w:rsid w:val="00056027"/>
    <w:rsid w:val="00065C11"/>
    <w:rsid w:val="000724E3"/>
    <w:rsid w:val="00095C33"/>
    <w:rsid w:val="000B0A60"/>
    <w:rsid w:val="000D3C5D"/>
    <w:rsid w:val="000F0C7C"/>
    <w:rsid w:val="00123CE5"/>
    <w:rsid w:val="00135B6D"/>
    <w:rsid w:val="0015008E"/>
    <w:rsid w:val="00174480"/>
    <w:rsid w:val="00196D54"/>
    <w:rsid w:val="001B46E7"/>
    <w:rsid w:val="001D4836"/>
    <w:rsid w:val="001F1E93"/>
    <w:rsid w:val="002128CE"/>
    <w:rsid w:val="00232F46"/>
    <w:rsid w:val="00283267"/>
    <w:rsid w:val="002914D1"/>
    <w:rsid w:val="002A76DB"/>
    <w:rsid w:val="002D32F3"/>
    <w:rsid w:val="002F4E80"/>
    <w:rsid w:val="00314415"/>
    <w:rsid w:val="003168B6"/>
    <w:rsid w:val="003635D5"/>
    <w:rsid w:val="00363647"/>
    <w:rsid w:val="003744FE"/>
    <w:rsid w:val="0037743C"/>
    <w:rsid w:val="003B53B9"/>
    <w:rsid w:val="003D3818"/>
    <w:rsid w:val="003E0432"/>
    <w:rsid w:val="003E1FEF"/>
    <w:rsid w:val="004023BE"/>
    <w:rsid w:val="00452EE8"/>
    <w:rsid w:val="004566A4"/>
    <w:rsid w:val="00467675"/>
    <w:rsid w:val="004701BE"/>
    <w:rsid w:val="004C3016"/>
    <w:rsid w:val="004C6B6A"/>
    <w:rsid w:val="004D24BE"/>
    <w:rsid w:val="004D7EE3"/>
    <w:rsid w:val="005377DC"/>
    <w:rsid w:val="00543032"/>
    <w:rsid w:val="00551460"/>
    <w:rsid w:val="005670AC"/>
    <w:rsid w:val="0057639E"/>
    <w:rsid w:val="00582E9D"/>
    <w:rsid w:val="005B6986"/>
    <w:rsid w:val="005B6D5B"/>
    <w:rsid w:val="005E14C6"/>
    <w:rsid w:val="0069303A"/>
    <w:rsid w:val="006931CB"/>
    <w:rsid w:val="006A42D5"/>
    <w:rsid w:val="006D3992"/>
    <w:rsid w:val="006E1CB6"/>
    <w:rsid w:val="00720133"/>
    <w:rsid w:val="00752EE3"/>
    <w:rsid w:val="00761ACD"/>
    <w:rsid w:val="0077682E"/>
    <w:rsid w:val="007A693C"/>
    <w:rsid w:val="007A71A2"/>
    <w:rsid w:val="007B00F5"/>
    <w:rsid w:val="007E6EF6"/>
    <w:rsid w:val="0082373E"/>
    <w:rsid w:val="0083246E"/>
    <w:rsid w:val="00835A7E"/>
    <w:rsid w:val="00857030"/>
    <w:rsid w:val="00864001"/>
    <w:rsid w:val="00885B76"/>
    <w:rsid w:val="0089008B"/>
    <w:rsid w:val="00892DD9"/>
    <w:rsid w:val="00892E1F"/>
    <w:rsid w:val="008A4784"/>
    <w:rsid w:val="008A4A35"/>
    <w:rsid w:val="008B34F7"/>
    <w:rsid w:val="008C5591"/>
    <w:rsid w:val="009043CE"/>
    <w:rsid w:val="00931F95"/>
    <w:rsid w:val="009670ED"/>
    <w:rsid w:val="009705C8"/>
    <w:rsid w:val="009870BD"/>
    <w:rsid w:val="009931EC"/>
    <w:rsid w:val="009A4A4A"/>
    <w:rsid w:val="009F318B"/>
    <w:rsid w:val="00A0481A"/>
    <w:rsid w:val="00A13B34"/>
    <w:rsid w:val="00A22FDE"/>
    <w:rsid w:val="00A678AB"/>
    <w:rsid w:val="00A85C10"/>
    <w:rsid w:val="00A87CDB"/>
    <w:rsid w:val="00A95F6D"/>
    <w:rsid w:val="00AA2C2E"/>
    <w:rsid w:val="00AB4320"/>
    <w:rsid w:val="00AE0CD2"/>
    <w:rsid w:val="00B24359"/>
    <w:rsid w:val="00B3171A"/>
    <w:rsid w:val="00B327C1"/>
    <w:rsid w:val="00B3735F"/>
    <w:rsid w:val="00B469BD"/>
    <w:rsid w:val="00B53B34"/>
    <w:rsid w:val="00B6242B"/>
    <w:rsid w:val="00B6308F"/>
    <w:rsid w:val="00BC11AD"/>
    <w:rsid w:val="00BC58ED"/>
    <w:rsid w:val="00BE3F47"/>
    <w:rsid w:val="00C027DE"/>
    <w:rsid w:val="00C1519C"/>
    <w:rsid w:val="00C23C78"/>
    <w:rsid w:val="00C2565D"/>
    <w:rsid w:val="00C4268E"/>
    <w:rsid w:val="00C55D22"/>
    <w:rsid w:val="00C82A21"/>
    <w:rsid w:val="00C92639"/>
    <w:rsid w:val="00CB059A"/>
    <w:rsid w:val="00CC5A9C"/>
    <w:rsid w:val="00CC7C36"/>
    <w:rsid w:val="00CF20C5"/>
    <w:rsid w:val="00D22A11"/>
    <w:rsid w:val="00D30677"/>
    <w:rsid w:val="00D31D70"/>
    <w:rsid w:val="00D456C0"/>
    <w:rsid w:val="00D542CC"/>
    <w:rsid w:val="00D60A6B"/>
    <w:rsid w:val="00D62D5C"/>
    <w:rsid w:val="00D8698D"/>
    <w:rsid w:val="00D9712B"/>
    <w:rsid w:val="00DB0932"/>
    <w:rsid w:val="00DB344F"/>
    <w:rsid w:val="00DC317F"/>
    <w:rsid w:val="00DD2555"/>
    <w:rsid w:val="00DD7AB9"/>
    <w:rsid w:val="00DE4055"/>
    <w:rsid w:val="00DE4CE7"/>
    <w:rsid w:val="00DE6995"/>
    <w:rsid w:val="00DF5B9F"/>
    <w:rsid w:val="00E07EAD"/>
    <w:rsid w:val="00E31CED"/>
    <w:rsid w:val="00E346E3"/>
    <w:rsid w:val="00E57066"/>
    <w:rsid w:val="00E63525"/>
    <w:rsid w:val="00E6790E"/>
    <w:rsid w:val="00E7406A"/>
    <w:rsid w:val="00E74402"/>
    <w:rsid w:val="00E84723"/>
    <w:rsid w:val="00E91763"/>
    <w:rsid w:val="00EA3E0D"/>
    <w:rsid w:val="00EA5D09"/>
    <w:rsid w:val="00F26038"/>
    <w:rsid w:val="00F30A23"/>
    <w:rsid w:val="00F37F78"/>
    <w:rsid w:val="00F40B45"/>
    <w:rsid w:val="00F42BB3"/>
    <w:rsid w:val="00F4735D"/>
    <w:rsid w:val="00F47DF5"/>
    <w:rsid w:val="00F6200D"/>
    <w:rsid w:val="00F764B5"/>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openxmlformats.org/officeDocument/2006/relationships/hyperlink" Target="https://www.uu.nl/en/research/open-science/topic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hyperlink" Target="mailto:openscience@uu.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2.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4.xml><?xml version="1.0" encoding="utf-8"?>
<ds:datastoreItem xmlns:ds="http://schemas.openxmlformats.org/officeDocument/2006/customXml" ds:itemID="{5B713C92-5CF1-44FD-9FD7-55069649B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4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25</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